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ACE64" w14:textId="76F9AC36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</w:t>
      </w:r>
      <w:r w:rsidR="00AE6169">
        <w:rPr>
          <w:rFonts w:ascii="Times New Roman" w:hAnsi="Times New Roman"/>
          <w:sz w:val="24"/>
          <w:szCs w:val="24"/>
          <w:lang w:val="vi-VN"/>
        </w:rPr>
        <w:t>2</w:t>
      </w:r>
      <w:r w:rsidRPr="00772021">
        <w:rPr>
          <w:rFonts w:ascii="Times New Roman" w:hAnsi="Times New Roman"/>
          <w:sz w:val="24"/>
          <w:szCs w:val="24"/>
        </w:rPr>
        <w:t>1_FA23_TrialTest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523C9DDB" w14:textId="77777777" w:rsidR="002C0399" w:rsidRPr="00736CAE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A80B7FE" w14:textId="77777777" w:rsidR="002C0399" w:rsidRPr="00736CAE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71F7885" w14:textId="77777777" w:rsidR="002C0399" w:rsidRPr="009228E8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D5F59DC" w14:textId="77777777" w:rsidR="002C0399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E073B11" w14:textId="77777777" w:rsidR="002C0399" w:rsidRPr="005827C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5671D577" w14:textId="77777777" w:rsidR="002C0399" w:rsidRPr="00FF40E7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8170B59" w14:textId="77C590DC" w:rsidR="002C0399" w:rsidRPr="00DC3026" w:rsidRDefault="002C0399" w:rsidP="0077202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772021" w:rsidRPr="00772021">
        <w:rPr>
          <w:rFonts w:ascii="Times New Roman" w:hAnsi="Times New Roman"/>
          <w:b/>
          <w:sz w:val="24"/>
          <w:szCs w:val="24"/>
        </w:rPr>
        <w:t>PE_PRN211_FA23_TrialTes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Pr="00565433">
        <w:rPr>
          <w:rFonts w:ascii="Times New Roman" w:hAnsi="Times New Roman"/>
          <w:b/>
          <w:sz w:val="24"/>
          <w:szCs w:val="24"/>
        </w:rPr>
        <w:t>AirConditionerShop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571B3C5B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AE765E5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19FBBDF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3</w:t>
      </w:r>
      <w:proofErr w:type="gramStart"/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[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="00847989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EC0B33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2CD1B498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 5:</w:t>
      </w:r>
      <w:bookmarkEnd w:id="4"/>
      <w:bookmarkEnd w:id="5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6" w:name="OLE_LINK12"/>
      <w:bookmarkStart w:id="7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8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9" w:name="OLE_LINK14"/>
      <w:bookmarkStart w:id="10" w:name="OLE_LINK15"/>
      <w:bookmarkEnd w:id="6"/>
      <w:bookmarkEnd w:id="7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OLE_LINK25"/>
      <w:bookmarkStart w:id="12" w:name="OLE_LINK26"/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bookmarkEnd w:id="11"/>
      <w:bookmarkEnd w:id="1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9"/>
      <w:bookmarkEnd w:id="10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3" w:name="_Hlk108479009"/>
      <w:bookmarkStart w:id="14" w:name="OLE_LINK29"/>
      <w:bookmarkStart w:id="15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C93070F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3"/>
    <w:bookmarkEnd w:id="14"/>
    <w:bookmarkEnd w:id="15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1828E8A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E3A3D" w14:textId="77777777" w:rsidR="00C86E3E" w:rsidRDefault="00C86E3E" w:rsidP="007C4C80">
      <w:pPr>
        <w:spacing w:after="0" w:line="240" w:lineRule="auto"/>
      </w:pPr>
      <w:r>
        <w:separator/>
      </w:r>
    </w:p>
  </w:endnote>
  <w:endnote w:type="continuationSeparator" w:id="0">
    <w:p w14:paraId="55E5D160" w14:textId="77777777" w:rsidR="00C86E3E" w:rsidRDefault="00C86E3E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20B0604020202020204"/>
    <w:charset w:val="00"/>
    <w:family w:val="roman"/>
    <w:notTrueType/>
    <w:pitch w:val="default"/>
  </w:font>
  <w:font w:name="Arial-BoldMT">
    <w:altName w:val="Times New Roman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0FFACC4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7202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8433C" w14:textId="77777777" w:rsidR="00C86E3E" w:rsidRDefault="00C86E3E" w:rsidP="007C4C80">
      <w:pPr>
        <w:spacing w:after="0" w:line="240" w:lineRule="auto"/>
      </w:pPr>
      <w:r>
        <w:separator/>
      </w:r>
    </w:p>
  </w:footnote>
  <w:footnote w:type="continuationSeparator" w:id="0">
    <w:p w14:paraId="3D8CF3BD" w14:textId="77777777" w:rsidR="00C86E3E" w:rsidRDefault="00C86E3E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09860">
    <w:abstractNumId w:val="0"/>
  </w:num>
  <w:num w:numId="2" w16cid:durableId="1334793663">
    <w:abstractNumId w:val="4"/>
  </w:num>
  <w:num w:numId="3" w16cid:durableId="1862081837">
    <w:abstractNumId w:val="5"/>
  </w:num>
  <w:num w:numId="4" w16cid:durableId="1726836357">
    <w:abstractNumId w:val="6"/>
  </w:num>
  <w:num w:numId="5" w16cid:durableId="1128284479">
    <w:abstractNumId w:val="2"/>
  </w:num>
  <w:num w:numId="6" w16cid:durableId="1030254060">
    <w:abstractNumId w:val="9"/>
  </w:num>
  <w:num w:numId="7" w16cid:durableId="1356541786">
    <w:abstractNumId w:val="1"/>
  </w:num>
  <w:num w:numId="8" w16cid:durableId="1999267974">
    <w:abstractNumId w:val="8"/>
  </w:num>
  <w:num w:numId="9" w16cid:durableId="1930844089">
    <w:abstractNumId w:val="3"/>
  </w:num>
  <w:num w:numId="10" w16cid:durableId="5827580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E6169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6E3E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Lam Nguyen Ngoc</cp:lastModifiedBy>
  <cp:revision>13</cp:revision>
  <dcterms:created xsi:type="dcterms:W3CDTF">2023-03-12T10:08:00Z</dcterms:created>
  <dcterms:modified xsi:type="dcterms:W3CDTF">2024-04-11T00:43:00Z</dcterms:modified>
</cp:coreProperties>
</file>